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4466FF8D" w:rsidR="00DB5E70" w:rsidRPr="00DB5E70" w:rsidRDefault="000E0B42" w:rsidP="00DB5E70">
      <w:pPr>
        <w:rPr>
          <w:b/>
        </w:rPr>
      </w:pPr>
      <w:r>
        <w:rPr>
          <w:b/>
        </w:rPr>
        <w:t>Geometry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G.4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6CE5D669" w14:textId="5D70B3A2" w:rsidR="00DB5E70" w:rsidRDefault="000E0B42" w:rsidP="00DB5E70">
      <w:r>
        <w:t>Which shapes are parallelograms but are not rectangles?</w:t>
      </w:r>
    </w:p>
    <w:p w14:paraId="10ABEF15" w14:textId="5E3C8574" w:rsidR="000E0B42" w:rsidRDefault="000E0B42" w:rsidP="00DB5E70">
      <w:r>
        <w:t>Select the two correct shapes.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0E0B42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E10C76">
        <w:tc>
          <w:tcPr>
            <w:tcW w:w="3055" w:type="dxa"/>
          </w:tcPr>
          <w:p w14:paraId="67E928D1" w14:textId="735E36C3" w:rsidR="00891942" w:rsidRDefault="000E0B42" w:rsidP="007C3D3B">
            <w:r w:rsidRPr="000E0B42">
              <w:drawing>
                <wp:inline distT="0" distB="0" distL="0" distR="0" wp14:anchorId="0067D540" wp14:editId="3C6AAD60">
                  <wp:extent cx="1233656" cy="636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164" cy="645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90149" w14:textId="67B7477C" w:rsidR="0023759E" w:rsidRDefault="0023759E" w:rsidP="007C3D3B">
            <w:r>
              <w:t xml:space="preserve">   </w:t>
            </w:r>
          </w:p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E10C76">
        <w:tc>
          <w:tcPr>
            <w:tcW w:w="3055" w:type="dxa"/>
          </w:tcPr>
          <w:p w14:paraId="2C5BC359" w14:textId="77777777" w:rsidR="00891942" w:rsidRDefault="000E0B42" w:rsidP="007C3D3B">
            <w:r w:rsidRPr="000E0B42">
              <w:drawing>
                <wp:inline distT="0" distB="0" distL="0" distR="0" wp14:anchorId="4AB65348" wp14:editId="60718CE9">
                  <wp:extent cx="1455089" cy="5675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2718" cy="574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F2CC" w14:textId="7F1A3B24" w:rsidR="000E0B42" w:rsidRDefault="000E0B42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E10C76">
        <w:tc>
          <w:tcPr>
            <w:tcW w:w="3055" w:type="dxa"/>
          </w:tcPr>
          <w:p w14:paraId="7BC1DB8F" w14:textId="77777777" w:rsidR="00891942" w:rsidRDefault="000E0B42" w:rsidP="007C3D3B">
            <w:r w:rsidRPr="000E0B42">
              <w:drawing>
                <wp:inline distT="0" distB="0" distL="0" distR="0" wp14:anchorId="2BC8EA19" wp14:editId="27205912">
                  <wp:extent cx="985962" cy="1027290"/>
                  <wp:effectExtent l="0" t="0" r="508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6413" cy="1038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4DF1B6" w14:textId="3EC3E1FF" w:rsidR="000E0B42" w:rsidRDefault="000E0B42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E10C76">
        <w:tc>
          <w:tcPr>
            <w:tcW w:w="3055" w:type="dxa"/>
          </w:tcPr>
          <w:p w14:paraId="3D2C4D3D" w14:textId="77777777" w:rsidR="00891942" w:rsidRDefault="00891942" w:rsidP="007C3D3B"/>
          <w:p w14:paraId="673F9713" w14:textId="2CDBD588" w:rsidR="00891942" w:rsidRDefault="000E0B42" w:rsidP="007C3D3B">
            <w:r w:rsidRPr="000E0B42">
              <w:drawing>
                <wp:inline distT="0" distB="0" distL="0" distR="0" wp14:anchorId="089B8E3D" wp14:editId="6B01C554">
                  <wp:extent cx="1065475" cy="840541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8639" cy="850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F96076" w14:textId="77777777" w:rsidR="00891942" w:rsidRDefault="00891942" w:rsidP="007C3D3B"/>
          <w:p w14:paraId="71FF3717" w14:textId="0D938F9E" w:rsidR="00891942" w:rsidRDefault="00891942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  <w:tr w:rsidR="000E0B42" w14:paraId="4A6581F4" w14:textId="77777777" w:rsidTr="00E10C76">
        <w:tc>
          <w:tcPr>
            <w:tcW w:w="3055" w:type="dxa"/>
          </w:tcPr>
          <w:p w14:paraId="6538C5FC" w14:textId="77777777" w:rsidR="000E0B42" w:rsidRDefault="000E0B42" w:rsidP="007C3D3B">
            <w:r w:rsidRPr="000E0B42">
              <w:drawing>
                <wp:inline distT="0" distB="0" distL="0" distR="0" wp14:anchorId="1E891ACF" wp14:editId="26B875EB">
                  <wp:extent cx="1122035" cy="80308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6864" cy="813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8A666D" w14:textId="5761FD21" w:rsidR="000E0B42" w:rsidRDefault="000E0B42" w:rsidP="007C3D3B">
            <w:bookmarkStart w:id="0" w:name="_GoBack"/>
            <w:bookmarkEnd w:id="0"/>
          </w:p>
        </w:tc>
        <w:tc>
          <w:tcPr>
            <w:tcW w:w="1440" w:type="dxa"/>
          </w:tcPr>
          <w:p w14:paraId="43883EB6" w14:textId="77777777" w:rsidR="000E0B42" w:rsidRDefault="000E0B42" w:rsidP="00DB5E70"/>
        </w:tc>
        <w:tc>
          <w:tcPr>
            <w:tcW w:w="6390" w:type="dxa"/>
          </w:tcPr>
          <w:p w14:paraId="5CDAA129" w14:textId="77777777" w:rsidR="000E0B42" w:rsidRDefault="000E0B42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13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0B31586E" w:rsidR="00606EC7" w:rsidRDefault="002C633F" w:rsidP="002C633F">
      <w:r>
        <w:t>Item M0</w:t>
      </w:r>
      <w:r w:rsidR="000E0B42">
        <w:t>0329P</w:t>
      </w:r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D5B5D"/>
    <w:rsid w:val="00606EC7"/>
    <w:rsid w:val="007653B2"/>
    <w:rsid w:val="007B2D78"/>
    <w:rsid w:val="007C3D3B"/>
    <w:rsid w:val="00891942"/>
    <w:rsid w:val="00972848"/>
    <w:rsid w:val="00B05FF6"/>
    <w:rsid w:val="00B761DD"/>
    <w:rsid w:val="00DB5E70"/>
    <w:rsid w:val="00E04750"/>
    <w:rsid w:val="00E10C76"/>
    <w:rsid w:val="00E14253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tif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numbering" Target="numbering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AB9B25-5EB5-47CA-B530-33D242CF5B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05:00Z</dcterms:created>
  <dcterms:modified xsi:type="dcterms:W3CDTF">2019-10-2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